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5C055D06" w:rsidR="00EA1DAE" w:rsidRPr="00C36A7F" w:rsidRDefault="009F0BF5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3</w:t>
      </w:r>
      <w:r w:rsidR="00EA1DAE" w:rsidRPr="00C36A7F">
        <w:rPr>
          <w:rFonts w:ascii="Arial Narrow" w:hAnsi="Arial Narrow"/>
          <w:b/>
          <w:sz w:val="24"/>
        </w:rPr>
        <w:t>.Časť: „</w:t>
      </w:r>
      <w:r w:rsidRPr="009F0BF5">
        <w:rPr>
          <w:rFonts w:ascii="Arial Narrow" w:hAnsi="Arial Narrow"/>
          <w:b/>
          <w:sz w:val="24"/>
        </w:rPr>
        <w:t>Zariadenie na určenie teploty vznietenia materiálov z prírodného prostredia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4F810D6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9F0BF5">
        <w:rPr>
          <w:rFonts w:ascii="Arial Narrow" w:hAnsi="Arial Narrow" w:cs="Calibri"/>
          <w:bCs/>
          <w:sz w:val="22"/>
          <w:szCs w:val="22"/>
        </w:rPr>
        <w:t>3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9F0BF5" w:rsidRPr="009F0BF5">
        <w:rPr>
          <w:rFonts w:ascii="Arial Narrow" w:hAnsi="Arial Narrow" w:cs="Calibri"/>
          <w:bCs/>
          <w:sz w:val="22"/>
          <w:szCs w:val="22"/>
        </w:rPr>
        <w:t>Zariadenie na určenie teploty vznietenia materiálov z prírodného prostredia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B7A9316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ECBF4F2" w14:textId="77777777" w:rsidR="008130C9" w:rsidRDefault="008130C9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36793A69" w:rsidR="00FC2417" w:rsidRPr="004D27AE" w:rsidRDefault="008130C9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722B8A0E" w14:textId="77777777" w:rsidR="009C6A5A" w:rsidRPr="009C6A5A" w:rsidRDefault="00FC2417" w:rsidP="009C6A5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A7E2D18" w14:textId="77777777" w:rsidR="009C6A5A" w:rsidRPr="009C6A5A" w:rsidRDefault="009C6A5A" w:rsidP="009C6A5A">
      <w:pPr>
        <w:pStyle w:val="Odsekzoznamu"/>
        <w:rPr>
          <w:rFonts w:ascii="Arial Narrow" w:hAnsi="Arial Narrow"/>
          <w:sz w:val="22"/>
        </w:rPr>
      </w:pPr>
    </w:p>
    <w:p w14:paraId="4E1A5ADB" w14:textId="0B5C2EDB" w:rsidR="009C6A5A" w:rsidRPr="009C6A5A" w:rsidRDefault="009C6A5A" w:rsidP="009C6A5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9C6A5A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675921" w14:textId="77777777" w:rsidR="0069255D" w:rsidRDefault="0069255D" w:rsidP="00983CE3">
      <w:r>
        <w:separator/>
      </w:r>
    </w:p>
  </w:endnote>
  <w:endnote w:type="continuationSeparator" w:id="0">
    <w:p w14:paraId="7E5D70AE" w14:textId="77777777" w:rsidR="0069255D" w:rsidRDefault="0069255D" w:rsidP="00983CE3">
      <w:r>
        <w:continuationSeparator/>
      </w:r>
    </w:p>
  </w:endnote>
  <w:endnote w:type="continuationNotice" w:id="1">
    <w:p w14:paraId="05C386FD" w14:textId="77777777" w:rsidR="0069255D" w:rsidRDefault="00692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8130C9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8C049C" w14:textId="77777777" w:rsidR="0069255D" w:rsidRDefault="0069255D" w:rsidP="00983CE3">
      <w:r>
        <w:separator/>
      </w:r>
    </w:p>
  </w:footnote>
  <w:footnote w:type="continuationSeparator" w:id="0">
    <w:p w14:paraId="2E33B285" w14:textId="77777777" w:rsidR="0069255D" w:rsidRDefault="0069255D" w:rsidP="00983CE3">
      <w:r>
        <w:continuationSeparator/>
      </w:r>
    </w:p>
  </w:footnote>
  <w:footnote w:type="continuationNotice" w:id="1">
    <w:p w14:paraId="0E650B7B" w14:textId="77777777" w:rsidR="0069255D" w:rsidRDefault="0069255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12413927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9F0BF5">
      <w:rPr>
        <w:rFonts w:ascii="Arial Narrow" w:hAnsi="Arial Narrow"/>
        <w:sz w:val="18"/>
      </w:rPr>
      <w:t>3</w:t>
    </w:r>
    <w:r w:rsidRPr="00EA1DAE">
      <w:rPr>
        <w:rFonts w:ascii="Arial Narrow" w:hAnsi="Arial Narrow"/>
        <w:sz w:val="18"/>
      </w:rPr>
      <w:t xml:space="preserve"> Návrh zmluvy (</w:t>
    </w:r>
    <w:r w:rsidR="009F0BF5">
      <w:rPr>
        <w:rFonts w:ascii="Arial Narrow" w:hAnsi="Arial Narrow"/>
        <w:sz w:val="18"/>
      </w:rPr>
      <w:t>3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4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0369"/>
    <w:rsid w:val="00241A9A"/>
    <w:rsid w:val="00246A3C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57BB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255D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30C9"/>
    <w:rsid w:val="00816278"/>
    <w:rsid w:val="00817E5D"/>
    <w:rsid w:val="008313D2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64982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C6A5A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65FC"/>
    <w:rsid w:val="00CD1A39"/>
    <w:rsid w:val="00CD6ADD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BA5F44A-BDAB-419C-A763-6A6201032A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30F8B7-7C16-436A-905C-7D1A94299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287</Words>
  <Characters>18742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03:00Z</dcterms:created>
  <dcterms:modified xsi:type="dcterms:W3CDTF">2023-06-0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